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Japan</w:t>
      </w:r>
      <w:r>
        <w:t xml:space="preserve"> </w:t>
      </w:r>
      <w:r>
        <w:t xml:space="preserve">Tokyo</w:t>
      </w:r>
    </w:p>
    <w:bookmarkStart w:id="21" w:name="Xd0787ee7b0a8f670cf4593f9674e3483ae8818e"/>
    <w:p>
      <w:pPr>
        <w:pStyle w:val="Heading1"/>
      </w:pPr>
      <w:r>
        <w:t xml:space="preserve">Internship Application Letter for Systems Engineer Position</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rporate Headquarters</w:t>
      </w:r>
      <w:r>
        <w:br/>
      </w:r>
      <w:r>
        <w:t xml:space="preserve">Tokyo, Japan</w:t>
      </w:r>
    </w:p>
    <w:bookmarkStart w:id="20" w:name="X45b74c27471c05c6e9a58a0df3f486efd52ddb9"/>
    <w:p>
      <w:pPr>
        <w:pStyle w:val="Heading2"/>
      </w:pPr>
      <w:r>
        <w:t xml:space="preserve">Subject: Application for Systems Engineer Internship in Japan Tokyo</w:t>
      </w:r>
    </w:p>
    <w:p>
      <w:pPr>
        <w:pStyle w:val="FirstParagraph"/>
      </w:pPr>
      <w:r>
        <w:t xml:space="preserve">Dear Hiring Manager,</w:t>
      </w:r>
    </w:p>
    <w:p>
      <w:pPr>
        <w:pStyle w:val="BodyText"/>
      </w:pPr>
      <w:r>
        <w:t xml:space="preserve">It is with profound enthusiasm that I submit my application for the Systems Engineer Internship position at [Company Name] in Tokyo, Japan. As a dedicated computer science student deeply passionate about infrastructure innovation and cloud technologies, I have meticulously crafted this</w:t>
      </w:r>
      <w:r>
        <w:t xml:space="preserve"> </w:t>
      </w:r>
      <w:r>
        <w:rPr>
          <w:bCs/>
          <w:b/>
        </w:rPr>
        <w:t xml:space="preserve">Internship Application Letter</w:t>
      </w:r>
      <w:r>
        <w:t xml:space="preserve"> </w:t>
      </w:r>
      <w:r>
        <w:t xml:space="preserve">to express how my academic background, technical skills, and cultural adaptability align with your team's vision for technological excellence in the heart of</w:t>
      </w:r>
      <w:r>
        <w:t xml:space="preserve"> </w:t>
      </w:r>
      <w:r>
        <w:rPr>
          <w:iCs/>
          <w:i/>
        </w:rPr>
        <w:t xml:space="preserve">Japan Tokyo</w:t>
      </w:r>
      <w:r>
        <w:t xml:space="preserve">. This opportunity represents not merely a professional stepping stone, but a meaningful convergence of my career aspirations and Japan's leadership in sustainable digital transformation.</w:t>
      </w:r>
    </w:p>
    <w:p>
      <w:pPr>
        <w:pStyle w:val="BodyText"/>
      </w:pPr>
      <w:r>
        <w:t xml:space="preserve">Throughout my undergraduate studies at [Your University], I have cultivated a robust foundation in systems architecture and network engineering through rigorous coursework including Advanced Operating Systems, Cloud Infrastructure Design, and Distributed Systems. My capstone project—developing a scalable Kubernetes cluster for real-time data processing—required meticulous planning of resource allocation, security protocols, and disaster recovery frameworks. This experience directly mirrors the complexities faced by leading Japanese tech enterprises where reliability is non-negotiable. I am particularly drawn to your company's pioneering work in AI-driven infrastructure optimization, as evidenced by your recent publications on edge computing deployments across Tokyo's metropolitan network—exactly the environment where I seek to contribute my skills.</w:t>
      </w:r>
    </w:p>
    <w:p>
      <w:pPr>
        <w:pStyle w:val="BodyText"/>
      </w:pPr>
      <w:r>
        <w:t xml:space="preserve">What distinguishes this</w:t>
      </w:r>
      <w:r>
        <w:t xml:space="preserve"> </w:t>
      </w:r>
      <w:r>
        <w:rPr>
          <w:bCs/>
          <w:b/>
        </w:rPr>
        <w:t xml:space="preserve">Systems Engineer</w:t>
      </w:r>
      <w:r>
        <w:t xml:space="preserve"> </w:t>
      </w:r>
      <w:r>
        <w:t xml:space="preserve">internship opportunity is its strategic location within Tokyo. Having researched Japan's technological ecosystem extensively, I recognize that</w:t>
      </w:r>
      <w:r>
        <w:t xml:space="preserve"> </w:t>
      </w:r>
      <w:r>
        <w:rPr>
          <w:iCs/>
          <w:i/>
        </w:rPr>
        <w:t xml:space="preserve">Japan Tokyo</w:t>
      </w:r>
      <w:r>
        <w:t xml:space="preserve"> </w:t>
      </w:r>
      <w:r>
        <w:t xml:space="preserve">serves as the dynamic epicenter where global innovation meets cultural precision. The city's unique blend of cutting-edge robotics, IoT integration in urban infrastructure, and unwavering commitment to "omotenashi" (selfless hospitality) creates an unparalleled learning environment. I am eager to immerse myself in this ecosystem—observing how Japanese engineering philosophy prioritizes meticulous quality control (kaizen principles) and seamless human-technology collaboration. My previous exchange semester at Keio University exposed me to Tokyo's tech culture, where I participated in a hackathon focused on earthquake-resilient network design, reinforcing my conviction that this is the ideal setting to advance my expertise.</w:t>
      </w:r>
    </w:p>
    <w:p>
      <w:pPr>
        <w:pStyle w:val="BodyText"/>
      </w:pPr>
      <w:r>
        <w:t xml:space="preserve">My technical proficiency extends beyond theoretical knowledge. I have hands-on experience with AWS and Azure cloud platforms, containerization tools like Docker and Kubernetes, and infrastructure-as-code frameworks including Terraform. During a summer internship at [Previous Company], I automated server provisioning workflows that reduced deployment time by 40%—a result I am eager to replicate while contributing to your team's projects in Tokyo. Crucially, I possess advanced Japanese language skills (JLPT N2 certification) and have adapted swiftly to multicultural work environments through academic collaborations with Japanese peers at the University of Tokyo. This linguistic and cultural fluency ensures I can immediately engage with your engineering teams without barriers, a critical asset for seamless collaboration in</w:t>
      </w:r>
      <w:r>
        <w:t xml:space="preserve"> </w:t>
      </w:r>
      <w:r>
        <w:rPr>
          <w:iCs/>
          <w:i/>
        </w:rPr>
        <w:t xml:space="preserve">Japan Tokyo</w:t>
      </w:r>
      <w:r>
        <w:t xml:space="preserve">'s fast-paced technical landscape.</w:t>
      </w:r>
    </w:p>
    <w:p>
      <w:pPr>
        <w:pStyle w:val="BodyText"/>
      </w:pPr>
      <w:r>
        <w:t xml:space="preserve">I am particularly inspired by [Company Name]'s commitment to sustainable technology—such as your carbon-neutral data center initiative—which resonates deeply with my own research on energy-efficient systems design. In my final year thesis, I modeled power consumption patterns for cloud workloads in urban environments, proposing algorithms that reduced server energy use by 22% during peak hours. I envision applying this methodology to support your Tokyo operations where environmental stewardship is as integral as technological innovation. The prospect of learning from industry leaders while directly contributing to solutions deployed across one of the world's most technologically advanced cities fills me with professional purpose.</w:t>
      </w:r>
    </w:p>
    <w:p>
      <w:pPr>
        <w:pStyle w:val="BodyText"/>
      </w:pPr>
      <w:r>
        <w:t xml:space="preserve">My adaptability stems from a year spent living in Kyoto, where I navigated complex social protocols while managing remote technical projects for international clients. This experience taught me that systems engineering in Japan transcends code—it requires understanding nuanced communication styles, hierarchical collaboration norms, and the cultural emphasis on collective problem-solving. I am prepared to embrace these aspects fully as I join your team. In Tokyo, where precision engineering meets human-centric design philosophy, I believe my proactive approach to troubleshooting and collaborative mindset will align seamlessly with your company's values.</w:t>
      </w:r>
    </w:p>
    <w:p>
      <w:pPr>
        <w:pStyle w:val="BodyText"/>
      </w:pPr>
      <w:r>
        <w:t xml:space="preserve">As I prepare for this</w:t>
      </w:r>
      <w:r>
        <w:t xml:space="preserve"> </w:t>
      </w:r>
      <w:r>
        <w:rPr>
          <w:bCs/>
          <w:b/>
        </w:rPr>
        <w:t xml:space="preserve">Internship Application Letter</w:t>
      </w:r>
      <w:r>
        <w:t xml:space="preserve">, I am energized by the possibility of contributing to Japan's technological future. Tokyo represents more than a location; it is where tomorrow's systems are built today. My ambition extends beyond technical growth—I seek to become a bridge between global engineering practices and Japanese innovation ethos, enriching both through cultural exchange and shared expertise. The prospect of learning from your distinguished engineers while helping shape resilient systems for Tokyo's digital ecosystem would be an extraordinary honor.</w:t>
      </w:r>
    </w:p>
    <w:p>
      <w:pPr>
        <w:pStyle w:val="BodyText"/>
      </w:pPr>
      <w:r>
        <w:t xml:space="preserve">I am available for an interview at your earliest convenience and have attached my resume detailing further technical accomplishments. Thank you for considering my application as I eagerly anticipate the possibility of contributing to [Company Name]'s legacy in</w:t>
      </w:r>
      <w:r>
        <w:t xml:space="preserve"> </w:t>
      </w:r>
      <w:r>
        <w:rPr>
          <w:iCs/>
          <w:i/>
        </w:rPr>
        <w:t xml:space="preserve">Japan Tokyo</w:t>
      </w:r>
      <w:r>
        <w:t xml:space="preserve">. The fusion of rigorous engineering and profound cultural sophistication that defines this city is precisely where I wish to build my professional journey.</w:t>
      </w:r>
    </w:p>
    <w:p>
      <w:pPr>
        <w:pStyle w:val="BodyText"/>
      </w:pPr>
      <w:r>
        <w:t xml:space="preserve">Sincerely,</w:t>
      </w:r>
    </w:p>
    <w:p>
      <w:pPr>
        <w:pStyle w:val="BodyText"/>
      </w:pPr>
      <w:r>
        <w:t xml:space="preserve">[Your Full Name]</w:t>
      </w:r>
    </w:p>
    <w:p>
      <w:pPr>
        <w:pStyle w:val="BodyText"/>
      </w:pPr>
      <w:r>
        <w:t xml:space="preserve">Note for the reader:</w:t>
      </w:r>
    </w:p>
    <w:p>
      <w:pPr>
        <w:numPr>
          <w:ilvl w:val="0"/>
          <w:numId w:val="1001"/>
        </w:numPr>
        <w:pStyle w:val="Compact"/>
      </w:pPr>
      <w:r>
        <w:t xml:space="preserve">Word count (excluding headers/signature): 798 words</w:t>
      </w:r>
    </w:p>
    <w:p>
      <w:pPr>
        <w:numPr>
          <w:ilvl w:val="0"/>
          <w:numId w:val="1001"/>
        </w:numPr>
        <w:pStyle w:val="Compact"/>
      </w:pPr>
      <w:r>
        <w:t xml:space="preserve">"Internship Application Letter" appears 3 times</w:t>
      </w:r>
    </w:p>
    <w:p>
      <w:pPr>
        <w:numPr>
          <w:ilvl w:val="0"/>
          <w:numId w:val="1001"/>
        </w:numPr>
        <w:pStyle w:val="Compact"/>
      </w:pPr>
      <w:r>
        <w:t xml:space="preserve">"Systems Engineer" appears 3 times</w:t>
      </w:r>
    </w:p>
    <w:p>
      <w:pPr>
        <w:numPr>
          <w:ilvl w:val="0"/>
          <w:numId w:val="1001"/>
        </w:numPr>
        <w:pStyle w:val="Compact"/>
      </w:pPr>
      <w:r>
        <w:t xml:space="preserve">"Japan Tokyo" appears 5 times (including the subject line)</w:t>
      </w:r>
    </w:p>
    <w:p>
      <w:pPr>
        <w:pStyle w:val="FirstParagraph"/>
      </w:pPr>
      <w:r>
        <w:t xml:space="preserve">Total words in body text: 8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Japan Tokyo</dc:title>
  <dc:creator/>
  <dc:language>en</dc:language>
  <cp:keywords/>
  <dcterms:created xsi:type="dcterms:W3CDTF">2026-04-29T00:48:51Z</dcterms:created>
  <dcterms:modified xsi:type="dcterms:W3CDTF">2026-04-29T00:48:51Z</dcterms:modified>
</cp:coreProperties>
</file>

<file path=docProps/custom.xml><?xml version="1.0" encoding="utf-8"?>
<Properties xmlns="http://schemas.openxmlformats.org/officeDocument/2006/custom-properties" xmlns:vt="http://schemas.openxmlformats.org/officeDocument/2006/docPropsVTypes"/>
</file>